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+PE</w:t>
      </w:r>
      <w:r>
        <w:t xml:space="preserve"> </w:t>
      </w:r>
      <w:r>
        <w:t xml:space="preserve">งาน</w:t>
      </w:r>
      <w:r>
        <w:t xml:space="preserve"> </w:t>
      </w:r>
      <w:r>
        <w:t xml:space="preserve">1</w:t>
      </w:r>
      <w:r>
        <w:t xml:space="preserve"> </w:t>
      </w:r>
      <w:r>
        <w:t xml:space="preserve">ทศวรรษทีวีดิจิทัล</w:t>
      </w:r>
      <w:r>
        <w:t xml:space="preserve"> </w:t>
      </w:r>
      <w:r>
        <w:t xml:space="preserve">กับการรวมพลังครั้งสำคัญของสถานีโทรทัศน์ระดับชาต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้าวย่างสู่ 1 ทศวรรษ ไขการเมืองเรื่องใกล้ตัว ลมร้อนเติมเต็มความรู้นำพาประเทศสังคมสงบสุขเกาะติดความเคลื่อนไหวในต่างประเทศวันนี้ครับ ไปเกาะติดการเมืองสหรัฐอเมริกาการเลือกตั้งชิงตำแหน่งประธานาธิบดีของสหรัฐอเมริกาที่จะเกิดขึ้นวันที่ 5 พฤศจิกายนนี้นะคะ แต่ก่อนหน้านั้นมีเรื่องของการดีเบตกันก่อนรอบแรกกันไปแล้วเมื่อวันที่ 27 มิถุนายนครับ ทั้งปีระวังไปเล่นปั๊มรอบนั้นไปเล่นแต่รอบนี้ขึ้นมาทันไปเรียบร้อยแล้วปั๊มมาตลอดนะครับ งวดนี้มีเจ้าภาพแล้ว KFC นิวครับ โดยปั๊มออกมาบอกครับ ว่าหนึ่งในกรดหรือเบสครั้งต่อไปกับ Jarvis ซึ่งเกี่ยวกับการเปิดปิดไมโครโฟนระหว่างการดีเบตไม่ยุติธรรมครับ แล้วก็ซ้ำขู่ก็ต่อเลยครับ ว่าถ้าเป็นแบบนี้ไม่เข้าร่วมในเพจดีกว่าครับ โดยโดนซ้ำอดีตประธานาธิบดีสหรัฐแล้วก็ตัวแทนจากพรรครีพับลิกันกล่าวถึงกำหนดการดีเบตครั้งใหม่จะขึ้นแน่นอนในวันที่ 10 กันยายนครับ ซึ่งจะเป็นการประชันวิสัยทัศน์ครั้งแรกครับ ระหว่างปั๊มกับกำมะนา halogen ประธานาธิบดีแล้วก็แคนดิเดตภักดีประกาศอย่างเป็นทางการแล้วนะครับ ว่ามีการเลือกปฏิบัติครับ โดยผู้จัดงานคือสถานีโทรทัศน์ ABC Newsพูดตลอดเวลาว่าสถานีนี้Newsในประเด็นที่ว่าคนพิการปิดไมโครโฟนระหว่างที่อีกฝ่ายกำลังพูดหรือไม่โดยหนึ่งในกติกาของการดีเบตชื่อ CNNไปเมื่อวันที่ 27 มิถุนายนที่ผ่านมาผู้ดำเนินรายการครับ จะปิดไมโครโฟนของแคนดิเดตที่ยังไม่ถึงช่วงเวลาพูดซึ่งเป็นสิ่งที่ฉันนั้นต้องการก็ให้ใช้กับการดีเบตของ ABC News เช่นกันส่งมาเรื่อย ๆ นะคะ ตอนนี้เตือนต้องขออภัยด้วยครับ ทราบพอดีว่าทางกรุงเทพฯแล้วผลรวมถึงประชาชนในพื้นที่ก็เป็นกังวลนะครับ ว่าหลังจากนี้พอน้ำมาแบบเต็มที่เต็มสปีดก็ขอให้เกาะติดสถานการณ์ในการที่จะได้รับรู้รับทราบเกี่ยวกับเรื่องเหตุการณ์สถานการณ์ต่าง ๆ จากหน่วยงานภาครัฐนะครับ ซึ่งจะเป็นข้อมูลอะไรเนี่ยผลกระทบของน่าจะหนักมากกว่านี้นะครับ ยืนยันครับ ว่าหน่วยงานภาครัฐพิกัดที่นากันกรองอย่างดีแล้วในเรื่องการบริหารจัดการต้องขอให้เชื่อมั่นในการจัดการภาครัฐค่ะ ขอบพระคุณนะคะ ดรธเนศสมบูรณ์ค่ะ ผู้อำนวยการสำนักบริหารจัดการน้ำและอุทกวิทยากรมชลประทานนะคะ ที่วันนี้มาให้ข้อมูลข่าวสารให้กับประชาชนค่ะ คิดว่าน่าจะมีความกระจ่างมากยิ่งขึ้นนะคะ ถึงเรื่องของแผนการรับมือรวมถึงการประสานงานระหว่างหน่วยงานภาครัฐและภาคประชาชนในพื้นที่เกิดขึ้นหลังจากนี้ด้วยวันนี้ขอบพระคุณมากค่ะ JAVไม่ทันจะเห็นได้นะคะ ว่าวันนี้ในพื้นที่กรุงเทพฯและปริมณฑลเอง จากการคาดการณ์ก็คาดว่ายังวางใจได้นะคะ แล้วกว่าจะถึงสิ้นสุดนะคะ น้ำเดินทางมาถึงก็น่าจะอยู่ในระดับ สามารถรองรับได้แล้วก็ไม่ส่งผลกระทบมากนักค่ะ แต่อย่างไรก็ตามนะคะ ตอนนี้ปริมาณการผันน้ำจากท้ายเขื่อนเจ้าพระยารวมถึงส่วนอื่น ๆ ที่จะเพิ่มเข้ามาเรื่อย ๆ นะคะ ในพื้นที่ลุ่มต่ำนะคะ ที่จะรับน้ำมาก่อนเลยอย่างเช่น สิงห์บุรีอ่างทองและจังหวัดอยุธยานะคะ พื้นที่บริเวณริมแม่น้ำก็ยังต้องเฝ้าระวังอยู่ค่ะ แน่นอนนะคะ ว่าเดิมทีนี่ ภาคประชาชนในพื้นที่เองนะคะ ก็มีแผนในการที่จะรับมืออยู่เบื้องต้นค่ะ แต่ขาดไม่ได้ในเรื่องของการประสานงานกับหน่วยงานภาครัฐอะไรบ้าง ที่จะต้องเข้าไปเติมเพื่อเตรียมความพร้อมนะคะ รวมไปถึงแผนการรับมือแล้วก็ฟื้นฟูเยียวยาหลังจากนี้ด้วยนะคะ ก็เชื่อว่าถ้าเกิดไม่มีอะไรคาดเคลื่อนไปจากการคาดการณ์หรือว่าปัจจัยอื่นที่มาหนุนเสริมทำให้ปริมาณน้ำเพิ่มมากขึ้น ไม่ว่าจะเป็นเรื่องของลมมรสุมนะคะ ปริมาณฝนหรือแม้แต่การหมุนของน้ำทะเลเองก็ตามก็น่าจะรับมือได้นะคะ พี่ป๊อปคะ // ครับ หลาย ๆ คนทราบดีอยู่แล้วว่าตัวนี้เรามีนวัตกรรมในการที่จะช่วยนะครับ อยากจะบอกว่าโหลดมาได้เลยนะ ก็จะมีประกาศต่าง ๆ นะครับ น้องพี่มันดูง่ายสะดวกมากเลย คุณผู้ชมดาวน์โหลดได้ใน Google Play แล้วก็ Apple Store ได้เลยไหมครับ ก็จะขึ้นบอกเลยตอนนี้ปริมาณฝนเท่าไหร่สูงสุดเท่าไหร่ต่ำสุดเท่าไหร่ระดับน้ำมีขึ้นหมดเลยทั้งนั้นนี่ บอกด้วยว่าสิ่งเหล่านี้ข้อมูลเหล่านี้เป็นการประเมินและวางแผนในการก่อกระสอบทรายเตรียมรับมือน้ำได้หมดเลยแบบนี้ พื้นที่ใดนะคะ ที่โอเคบ้านนี่ค่อนข้างที่จะต่ำอย่างน้อยต่ำกว่าถนนนะคะ อย่างที่ 2 คือต่ำกว่าระดับน้ำทะเลและอาจมีประวัติในการมีน้ำท่วมอย่างถ้าฝนตกแล้ว ท่วมขึ้นมาเลยขึ้นมาเลยแบบนี้นะคะ อันนี้ของที่อยู่ด้านล่างอาจจะต้องระวังแล้วก็ยกของสูงหน่อยนะคะ อย่างน้อยก็เป็นการเฝ้าระหว่างเป็นอย่างแรกวันนี้ขอบคุณน้องพีในละครคิวจ่ายด้วยครับ ในช่วงคุยกันใหม่ครับ เราจะกลับไปที่สวรรคโลกจังหวัดสุโขทัยไหมครับ ที่นั่นเองสวรรคโลกถือว่าเป็นอีก 1 อำเภอนะครับ จาก 4 อำเภอที่เป็นพื้นที่เสี่ยงของจังหวัดสุโขทัย ไกรลาศนะครับ ศรีสำโรงแล้วก็คีรีมาศเป็นพื้นที่ที่มีนาสร้างอาบน้ำแต่ไม่เยอะแต่เนื่องจากก่อนฝนตกหนักไหมครับ ทำให้คนปริมาณน้ำ มานานมากขึ้นก็เป็นเรื่องของการนะครับ นี้คุณสุภัชชาสภาพไปบ้างแล้วฝนตกหนักเห็นภาพกันเลยนะคะ คุณผู้ชมว่าเรื่องของการช่วยเหลือเรื่องของไฟฟ้านั้นทำอย่างไรนะคะ ตอนนี้ชมพู่อยู่ค่ะ ท่านรองผู้ว่าการการไฟฟ้าส่วนภูมิภาคนะคะ ต้อนรับคุณมงคล ตรีกิจจานนท์ นะคะ สวัสดีค่ะ บอกว่าอำเภอสวรรคโลกถือว่าเป็นอีกหนึ่งอำเภอที่ได้รับผลกระทบจากน้ำท่วม หลายคนเป็นห่วงเรื่องของไฟฟ้า เพราะเราจะได้ยินข่าวแล้วแต่ว่าน้ำมา ไฟอันตรายแล้ว เรื่องของการใช้ไฟหรือการตัดไฟในพื้นที่ในการบริหารจัดการอย่างไรบ้างคะท่านผู้กอง // ครับ ตั้งแต่วันที่ 21 สิงหาคม ตั้งแต่จังหวัดเชียงใหม่ เชียงราย พะเยา น่าน แพร่ แล้วก็มาที่สุโขทัยได้รับผลกระทบเหลือแค่อำเภอสวรรคโลก อำเภอศรีสำโรง อยู่ที่ 449 หลังก็คือหลังจากน้ำลดนี่ เราก็จะดำเนินการจ่ายไฟอย่างครบถ้วน การที่จะ.. เพราะตอนน้ำมานี่ค่ะ ถ้าเขาอยู่ในบ้าน เราจะต้องทำอย่างไรบ้าง ระหว่างที่อาจจะต้องรอการไฟฟ้าส่วนภูมิภาคที่น้ำท่วมในบ้าน พยายามอย่าสัมผัสกับอุปกรณ์ไฟฟ้า หรือปลั๊กสวิตซ์ที่มีน้ำท่วมโดยเด็ดขาดนะครับ เพราะว่าอันตรายจะโดนไฟฟ้าดูดได้ อย่างไรก็ตาม ต้องแจ้งสงสัยว่าต้องปลดเบรกเกอร์ในบ้านออกทันที เพราะอาจเป็นเนื่องจากกระแสไฟฟ้า แต่ถ้าเป็นบ้าน 2 ชั้นสามารถที่จะตัดวงจรชั้นบนชั้นล่าง คิดว่าไม่จำเป็นนานแล้วมีความจำเป็นต้องอยู่บ้านชั้น 2 อย่างนั้นการไฟฟ้าส่วนภูมิภาคก็จะต้องเชิญพี่ใช่ไหมคะ พื้นที่ออฟฟิศกี่นาทีหรือต้องดูแล้วมาเร็วแค่ไหนอย่างไรที่กว้างที่มีหมู่บ้านเขาจะพี่นาว่าถ้าไม่ปลอดภัยเราจะขอให้กฎของแรงสูงเลยจนกว่าสภาวะน้ำจะเข้าสู่ภาวะปกติแล้วตื่นให้เร็วที่สุดปลอดภัย อันนี้คือในพื้นที่หลังคาเรือนบางที่เป็นอย่างนี้นี่ เราจะให้ความสำคัญก็คือว่า 1. ผู้นำชุมชนหรือลงพื้นที่ เพราะว่าเพื่อความปลอดภัยของผู้ใช้ไฟนะครับ แต่กรณีของผู้ป่วยติดเตียงนี่ เราก็จะมีการประชาสัมพันธ์ให้มีการขนย้าย แสดงว่างานในพื้นที่ก็แล้วแต่เรามีวิธีในการแจ้งเตือนประชาชนยังไงบ้างปกติเราจะมีผู้นำชุมชนผู้ใหญ่บ้านกำนัน1 น้ำมาเร็วชุมชนหมู่บ้านทั้งหมดเลยจังหวัดจังหวัดและอำเภอในท้องถิ่นไม่ต้องกังวลเรื่อ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+PE งาน 1 ทศวรรษทีวีดิจิทัล กับการรวมพลังครั้งสำคัญของสถานีโทรทัศน์ระดับชาติ</dc:title>
  <dc:creator/>
  <cp:keywords/>
  <dcterms:created xsi:type="dcterms:W3CDTF">2024-08-28T10:43:45Z</dcterms:created>
  <dcterms:modified xsi:type="dcterms:W3CDTF">2024-08-28T10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7 เวลา 08.37 น.</vt:lpwstr>
  </property>
  <property fmtid="{D5CDD505-2E9C-101B-9397-08002B2CF9AE}" pid="3" name="subtitle">
    <vt:lpwstr/>
  </property>
</Properties>
</file>